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E2B029" w14:textId="330BEE54" w:rsidR="00467603" w:rsidRDefault="007B4539">
      <w:pPr>
        <w:rPr>
          <w:b/>
          <w:sz w:val="32"/>
          <w:szCs w:val="32"/>
        </w:rPr>
      </w:pPr>
      <w:r w:rsidRPr="0077521C">
        <w:rPr>
          <w:b/>
          <w:sz w:val="32"/>
          <w:szCs w:val="32"/>
        </w:rPr>
        <w:t>How To Achieve</w:t>
      </w:r>
      <w:r w:rsidRPr="00A57C03">
        <w:rPr>
          <w:b/>
          <w:color w:val="7030A0"/>
          <w:sz w:val="56"/>
          <w:szCs w:val="56"/>
        </w:rPr>
        <w:t xml:space="preserve"> Purple</w:t>
      </w:r>
      <w:r w:rsidR="004E67F1" w:rsidRPr="00A57C03">
        <w:rPr>
          <w:b/>
          <w:color w:val="7030A0"/>
          <w:sz w:val="56"/>
          <w:szCs w:val="56"/>
        </w:rPr>
        <w:t xml:space="preserve"> </w:t>
      </w:r>
      <w:r w:rsidR="004E67F1" w:rsidRPr="0077521C">
        <w:rPr>
          <w:b/>
          <w:sz w:val="32"/>
          <w:szCs w:val="32"/>
        </w:rPr>
        <w:t xml:space="preserve">Using Pure </w:t>
      </w:r>
      <w:proofErr w:type="gramStart"/>
      <w:r w:rsidR="004E67F1" w:rsidRPr="0077521C">
        <w:rPr>
          <w:b/>
          <w:sz w:val="32"/>
          <w:szCs w:val="32"/>
        </w:rPr>
        <w:t>Indigo</w:t>
      </w:r>
      <w:proofErr w:type="gramEnd"/>
    </w:p>
    <w:p w14:paraId="6BC2DEA2" w14:textId="2DE3F00D" w:rsidR="009E33E1" w:rsidRDefault="009E33E1">
      <w:pPr>
        <w:rPr>
          <w:b/>
          <w:sz w:val="32"/>
          <w:szCs w:val="32"/>
        </w:rPr>
      </w:pPr>
    </w:p>
    <w:p w14:paraId="1C7CFEAA" w14:textId="7244989E" w:rsidR="009E33E1" w:rsidRPr="009E33E1" w:rsidRDefault="009E33E1">
      <w:pPr>
        <w:rPr>
          <w:b/>
          <w:color w:val="FF0000"/>
          <w:sz w:val="32"/>
          <w:szCs w:val="32"/>
          <w:u w:val="single"/>
        </w:rPr>
      </w:pPr>
      <w:r w:rsidRPr="009E33E1">
        <w:rPr>
          <w:b/>
          <w:color w:val="FF0000"/>
          <w:sz w:val="32"/>
          <w:szCs w:val="32"/>
          <w:u w:val="single"/>
        </w:rPr>
        <w:t>ALWAYS DO A STRAND TEST FIRST ON A SMAL</w:t>
      </w:r>
      <w:r>
        <w:rPr>
          <w:b/>
          <w:color w:val="FF0000"/>
          <w:sz w:val="32"/>
          <w:szCs w:val="32"/>
          <w:u w:val="single"/>
        </w:rPr>
        <w:t>L</w:t>
      </w:r>
      <w:r w:rsidRPr="009E33E1">
        <w:rPr>
          <w:b/>
          <w:color w:val="FF0000"/>
          <w:sz w:val="32"/>
          <w:szCs w:val="32"/>
          <w:u w:val="single"/>
        </w:rPr>
        <w:t xml:space="preserve"> AREA FOLLOWING THE SAME INSTRUCTIONS!!!</w:t>
      </w:r>
    </w:p>
    <w:p w14:paraId="2BF9610F" w14:textId="5013D0BD" w:rsidR="007B4539" w:rsidRPr="0077521C" w:rsidRDefault="007B4539">
      <w:pPr>
        <w:rPr>
          <w:sz w:val="32"/>
          <w:szCs w:val="32"/>
          <w:u w:val="single"/>
        </w:rPr>
      </w:pPr>
      <w:r w:rsidRPr="0077521C">
        <w:rPr>
          <w:sz w:val="32"/>
          <w:szCs w:val="32"/>
          <w:u w:val="single"/>
        </w:rPr>
        <w:t xml:space="preserve">Purple is only seen on light colored hair! </w:t>
      </w:r>
      <w:r w:rsidR="00BB2F53">
        <w:rPr>
          <w:sz w:val="32"/>
          <w:szCs w:val="32"/>
          <w:u w:val="single"/>
        </w:rPr>
        <w:t>On darker hair it</w:t>
      </w:r>
      <w:r w:rsidR="009E33E1">
        <w:rPr>
          <w:sz w:val="32"/>
          <w:szCs w:val="32"/>
          <w:u w:val="single"/>
        </w:rPr>
        <w:t xml:space="preserve"> possibly</w:t>
      </w:r>
      <w:r w:rsidR="00BB2F53">
        <w:rPr>
          <w:sz w:val="32"/>
          <w:szCs w:val="32"/>
          <w:u w:val="single"/>
        </w:rPr>
        <w:t xml:space="preserve"> will be seen in the sun</w:t>
      </w:r>
      <w:r w:rsidR="009E33E1">
        <w:rPr>
          <w:sz w:val="32"/>
          <w:szCs w:val="32"/>
          <w:u w:val="single"/>
        </w:rPr>
        <w:t>, not visible on extremely dark hair.</w:t>
      </w:r>
    </w:p>
    <w:p w14:paraId="4DD8D890" w14:textId="61624D84" w:rsidR="007B4539" w:rsidRPr="0077521C" w:rsidRDefault="007B4539">
      <w:pPr>
        <w:rPr>
          <w:sz w:val="32"/>
          <w:szCs w:val="32"/>
        </w:rPr>
      </w:pPr>
      <w:r w:rsidRPr="0077521C">
        <w:rPr>
          <w:sz w:val="32"/>
          <w:szCs w:val="32"/>
        </w:rPr>
        <w:t>Wash hair twice prior to application and dry.</w:t>
      </w:r>
    </w:p>
    <w:p w14:paraId="1344A13D" w14:textId="74E5E59C" w:rsidR="007B4539" w:rsidRPr="0077521C" w:rsidRDefault="007B4539">
      <w:pPr>
        <w:rPr>
          <w:sz w:val="32"/>
          <w:szCs w:val="32"/>
        </w:rPr>
      </w:pPr>
      <w:r w:rsidRPr="0077521C">
        <w:rPr>
          <w:sz w:val="32"/>
          <w:szCs w:val="32"/>
        </w:rPr>
        <w:t>Use an old towel to protect clothes and floor before application.</w:t>
      </w:r>
      <w:r w:rsidRPr="0077521C">
        <w:rPr>
          <w:sz w:val="32"/>
          <w:szCs w:val="32"/>
        </w:rPr>
        <w:br/>
        <w:t xml:space="preserve">For </w:t>
      </w:r>
      <w:r w:rsidR="00991F4F">
        <w:rPr>
          <w:sz w:val="32"/>
          <w:szCs w:val="32"/>
        </w:rPr>
        <w:t>easy</w:t>
      </w:r>
      <w:r w:rsidRPr="0077521C">
        <w:rPr>
          <w:sz w:val="32"/>
          <w:szCs w:val="32"/>
        </w:rPr>
        <w:t xml:space="preserve"> application use a dye brush.</w:t>
      </w:r>
    </w:p>
    <w:p w14:paraId="450E3B74" w14:textId="583D8ACF" w:rsidR="007B4539" w:rsidRPr="0077521C" w:rsidRDefault="007B4539">
      <w:pPr>
        <w:rPr>
          <w:sz w:val="32"/>
          <w:szCs w:val="32"/>
        </w:rPr>
      </w:pPr>
      <w:r w:rsidRPr="0077521C">
        <w:rPr>
          <w:sz w:val="32"/>
          <w:szCs w:val="32"/>
        </w:rPr>
        <w:t xml:space="preserve">Mix packet with warm </w:t>
      </w:r>
      <w:r w:rsidR="005C63DA">
        <w:rPr>
          <w:sz w:val="32"/>
          <w:szCs w:val="32"/>
        </w:rPr>
        <w:t>beer</w:t>
      </w:r>
      <w:r w:rsidR="00745330">
        <w:rPr>
          <w:sz w:val="32"/>
          <w:szCs w:val="32"/>
        </w:rPr>
        <w:t xml:space="preserve"> (room temperature)</w:t>
      </w:r>
      <w:r w:rsidR="005C63DA">
        <w:rPr>
          <w:sz w:val="32"/>
          <w:szCs w:val="32"/>
        </w:rPr>
        <w:t xml:space="preserve">, we recommend </w:t>
      </w:r>
      <w:r w:rsidR="005C63DA" w:rsidRPr="005A40FB">
        <w:rPr>
          <w:b/>
          <w:sz w:val="32"/>
          <w:szCs w:val="32"/>
          <w:u w:val="single"/>
        </w:rPr>
        <w:t>bud ice</w:t>
      </w:r>
      <w:r w:rsidR="005C63DA">
        <w:rPr>
          <w:sz w:val="32"/>
          <w:szCs w:val="32"/>
        </w:rPr>
        <w:t xml:space="preserve">, NO dark beer, </w:t>
      </w:r>
      <w:r w:rsidRPr="0077521C">
        <w:rPr>
          <w:sz w:val="32"/>
          <w:szCs w:val="32"/>
        </w:rPr>
        <w:t>until pudding like consistency. Beer will foam, so be patient and mix in a small amount of beer at a time. Let</w:t>
      </w:r>
      <w:r w:rsidR="002318CF" w:rsidRPr="0077521C">
        <w:rPr>
          <w:sz w:val="32"/>
          <w:szCs w:val="32"/>
        </w:rPr>
        <w:t xml:space="preserve"> it</w:t>
      </w:r>
      <w:r w:rsidRPr="0077521C">
        <w:rPr>
          <w:sz w:val="32"/>
          <w:szCs w:val="32"/>
        </w:rPr>
        <w:t xml:space="preserve"> sit</w:t>
      </w:r>
      <w:r w:rsidR="002318CF" w:rsidRPr="0077521C">
        <w:rPr>
          <w:sz w:val="32"/>
          <w:szCs w:val="32"/>
        </w:rPr>
        <w:t xml:space="preserve"> a few minutes</w:t>
      </w:r>
      <w:r w:rsidRPr="0077521C">
        <w:rPr>
          <w:sz w:val="32"/>
          <w:szCs w:val="32"/>
        </w:rPr>
        <w:t xml:space="preserve"> as powder will absorb beer. Keep adding beer until almost runny.</w:t>
      </w:r>
      <w:r w:rsidRPr="0077521C">
        <w:rPr>
          <w:sz w:val="32"/>
          <w:szCs w:val="32"/>
        </w:rPr>
        <w:br/>
      </w:r>
      <w:r w:rsidR="004A3E0B">
        <w:rPr>
          <w:sz w:val="32"/>
          <w:szCs w:val="32"/>
        </w:rPr>
        <w:t xml:space="preserve">The </w:t>
      </w:r>
      <w:r w:rsidRPr="0077521C">
        <w:rPr>
          <w:sz w:val="32"/>
          <w:szCs w:val="32"/>
        </w:rPr>
        <w:t xml:space="preserve">beer will keep getting absorbed and will thicken. </w:t>
      </w:r>
      <w:r w:rsidR="002318CF" w:rsidRPr="0077521C">
        <w:rPr>
          <w:sz w:val="32"/>
          <w:szCs w:val="32"/>
        </w:rPr>
        <w:t>T</w:t>
      </w:r>
      <w:r w:rsidRPr="0077521C">
        <w:rPr>
          <w:sz w:val="32"/>
          <w:szCs w:val="32"/>
        </w:rPr>
        <w:t xml:space="preserve">o runny will cause water and mix to run! </w:t>
      </w:r>
      <w:proofErr w:type="gramStart"/>
      <w:r w:rsidRPr="0077521C">
        <w:rPr>
          <w:sz w:val="32"/>
          <w:szCs w:val="32"/>
        </w:rPr>
        <w:t>Be</w:t>
      </w:r>
      <w:proofErr w:type="gramEnd"/>
      <w:r w:rsidRPr="0077521C">
        <w:rPr>
          <w:sz w:val="32"/>
          <w:szCs w:val="32"/>
        </w:rPr>
        <w:t xml:space="preserve"> patient</w:t>
      </w:r>
      <w:r w:rsidR="004E67F1" w:rsidRPr="0077521C">
        <w:rPr>
          <w:sz w:val="32"/>
          <w:szCs w:val="32"/>
        </w:rPr>
        <w:t xml:space="preserve"> add beer slowly</w:t>
      </w:r>
      <w:r w:rsidRPr="0077521C">
        <w:rPr>
          <w:sz w:val="32"/>
          <w:szCs w:val="32"/>
        </w:rPr>
        <w:t>!</w:t>
      </w:r>
    </w:p>
    <w:p w14:paraId="31CAA3ED" w14:textId="68C4A27E" w:rsidR="007B4539" w:rsidRPr="0077521C" w:rsidRDefault="007B4539">
      <w:pPr>
        <w:rPr>
          <w:sz w:val="32"/>
          <w:szCs w:val="32"/>
        </w:rPr>
      </w:pPr>
      <w:r w:rsidRPr="0077521C">
        <w:rPr>
          <w:sz w:val="32"/>
          <w:szCs w:val="32"/>
        </w:rPr>
        <w:t xml:space="preserve">Apply to hair in strands starting from left ear working towards right ear. </w:t>
      </w:r>
      <w:r w:rsidR="00D1092B" w:rsidRPr="0077521C">
        <w:rPr>
          <w:sz w:val="32"/>
          <w:szCs w:val="32"/>
        </w:rPr>
        <w:t xml:space="preserve">Focus on highlights if that is all you wish to color.  Make sure to REALLY massage into hair and hair line. </w:t>
      </w:r>
    </w:p>
    <w:p w14:paraId="1529B6A7" w14:textId="43C47D88" w:rsidR="00D1092B" w:rsidRPr="0077521C" w:rsidRDefault="00D1092B">
      <w:pPr>
        <w:rPr>
          <w:sz w:val="32"/>
          <w:szCs w:val="32"/>
        </w:rPr>
      </w:pPr>
      <w:r w:rsidRPr="0077521C">
        <w:rPr>
          <w:sz w:val="32"/>
          <w:szCs w:val="32"/>
        </w:rPr>
        <w:t>Work your way down the back</w:t>
      </w:r>
      <w:r w:rsidR="004E67F1" w:rsidRPr="0077521C">
        <w:rPr>
          <w:sz w:val="32"/>
          <w:szCs w:val="32"/>
        </w:rPr>
        <w:t xml:space="preserve"> starting from top</w:t>
      </w:r>
      <w:r w:rsidRPr="0077521C">
        <w:rPr>
          <w:sz w:val="32"/>
          <w:szCs w:val="32"/>
        </w:rPr>
        <w:t xml:space="preserve"> in layers until completely covered.</w:t>
      </w:r>
      <w:r w:rsidR="002318CF" w:rsidRPr="0077521C">
        <w:rPr>
          <w:sz w:val="32"/>
          <w:szCs w:val="32"/>
        </w:rPr>
        <w:t xml:space="preserve"> </w:t>
      </w:r>
      <w:r w:rsidRPr="0077521C">
        <w:rPr>
          <w:sz w:val="32"/>
          <w:szCs w:val="32"/>
        </w:rPr>
        <w:t xml:space="preserve">Leave on for no less than one hour and no longer than 2 hours. </w:t>
      </w:r>
      <w:r w:rsidR="002318CF" w:rsidRPr="0077521C">
        <w:rPr>
          <w:sz w:val="32"/>
          <w:szCs w:val="32"/>
        </w:rPr>
        <w:t>Shampoo and condition 24 hours later.</w:t>
      </w:r>
    </w:p>
    <w:p w14:paraId="3413952D" w14:textId="325873D5" w:rsidR="002318CF" w:rsidRDefault="00D1092B">
      <w:pPr>
        <w:rPr>
          <w:sz w:val="32"/>
          <w:szCs w:val="32"/>
        </w:rPr>
      </w:pPr>
      <w:r w:rsidRPr="00BB2F53">
        <w:rPr>
          <w:b/>
          <w:sz w:val="32"/>
          <w:szCs w:val="32"/>
        </w:rPr>
        <w:t>Your hair will be BLUE</w:t>
      </w:r>
      <w:r w:rsidR="00745330">
        <w:rPr>
          <w:b/>
          <w:sz w:val="32"/>
          <w:szCs w:val="32"/>
        </w:rPr>
        <w:t xml:space="preserve"> or Green</w:t>
      </w:r>
      <w:r w:rsidRPr="00BB2F53">
        <w:rPr>
          <w:b/>
          <w:sz w:val="32"/>
          <w:szCs w:val="32"/>
        </w:rPr>
        <w:t xml:space="preserve"> at first and will turn purple over next 12 to 24 hours. </w:t>
      </w:r>
      <w:r w:rsidRPr="0077521C">
        <w:rPr>
          <w:sz w:val="32"/>
          <w:szCs w:val="32"/>
        </w:rPr>
        <w:br/>
        <w:t xml:space="preserve">Mix only what you need and store the rest in a zip lock baggy. </w:t>
      </w:r>
      <w:r w:rsidR="004E67F1" w:rsidRPr="0077521C">
        <w:rPr>
          <w:sz w:val="32"/>
          <w:szCs w:val="32"/>
        </w:rPr>
        <w:br/>
      </w:r>
      <w:r w:rsidRPr="0077521C">
        <w:rPr>
          <w:sz w:val="32"/>
          <w:szCs w:val="32"/>
        </w:rPr>
        <w:lastRenderedPageBreak/>
        <w:t>Touch up as needed and as often as you like.</w:t>
      </w:r>
      <w:r w:rsidR="00070D4B">
        <w:rPr>
          <w:sz w:val="32"/>
          <w:szCs w:val="32"/>
        </w:rPr>
        <w:t xml:space="preserve"> </w:t>
      </w:r>
      <w:r w:rsidR="002318CF" w:rsidRPr="0077521C">
        <w:rPr>
          <w:sz w:val="32"/>
          <w:szCs w:val="32"/>
        </w:rPr>
        <w:t xml:space="preserve">If you have questions, please email us at </w:t>
      </w:r>
      <w:hyperlink r:id="rId4" w:history="1">
        <w:r w:rsidR="002318CF" w:rsidRPr="0077521C">
          <w:rPr>
            <w:rStyle w:val="Hyperlink"/>
            <w:sz w:val="32"/>
            <w:szCs w:val="32"/>
          </w:rPr>
          <w:t>info@earthdye.com</w:t>
        </w:r>
      </w:hyperlink>
      <w:r w:rsidR="002318CF" w:rsidRPr="0077521C">
        <w:rPr>
          <w:sz w:val="32"/>
          <w:szCs w:val="32"/>
        </w:rPr>
        <w:t xml:space="preserve"> or call 321-</w:t>
      </w:r>
      <w:r w:rsidR="005C63DA">
        <w:rPr>
          <w:sz w:val="32"/>
          <w:szCs w:val="32"/>
        </w:rPr>
        <w:t>21</w:t>
      </w:r>
      <w:r w:rsidR="005A40FB">
        <w:rPr>
          <w:sz w:val="32"/>
          <w:szCs w:val="32"/>
        </w:rPr>
        <w:t>8-3232</w:t>
      </w:r>
    </w:p>
    <w:p w14:paraId="29463114" w14:textId="04D593FA" w:rsidR="00745330" w:rsidRDefault="00745330">
      <w:pPr>
        <w:rPr>
          <w:sz w:val="32"/>
          <w:szCs w:val="32"/>
        </w:rPr>
      </w:pPr>
    </w:p>
    <w:p w14:paraId="109A8AC8" w14:textId="49A8CC57" w:rsidR="00745330" w:rsidRDefault="00745330">
      <w:pPr>
        <w:rPr>
          <w:sz w:val="32"/>
          <w:szCs w:val="32"/>
        </w:rPr>
      </w:pPr>
      <w:r w:rsidRPr="009E33E1">
        <w:rPr>
          <w:b/>
          <w:bCs/>
          <w:color w:val="FF0000"/>
          <w:sz w:val="32"/>
          <w:szCs w:val="32"/>
        </w:rPr>
        <w:t>Do Not Use:</w:t>
      </w:r>
      <w:r>
        <w:rPr>
          <w:sz w:val="32"/>
          <w:szCs w:val="32"/>
        </w:rPr>
        <w:br/>
        <w:t>Baby Shampoo</w:t>
      </w:r>
    </w:p>
    <w:p w14:paraId="255B0CAE" w14:textId="7E3BB98A" w:rsidR="00745330" w:rsidRDefault="00745330">
      <w:pPr>
        <w:rPr>
          <w:sz w:val="32"/>
          <w:szCs w:val="32"/>
        </w:rPr>
      </w:pPr>
      <w:r>
        <w:rPr>
          <w:sz w:val="32"/>
          <w:szCs w:val="32"/>
        </w:rPr>
        <w:t>Aveda Shampoo</w:t>
      </w:r>
    </w:p>
    <w:p w14:paraId="5449D566" w14:textId="64391560" w:rsidR="00745330" w:rsidRPr="0077521C" w:rsidRDefault="00745330">
      <w:pPr>
        <w:rPr>
          <w:sz w:val="32"/>
          <w:szCs w:val="32"/>
        </w:rPr>
      </w:pPr>
      <w:r>
        <w:rPr>
          <w:sz w:val="32"/>
          <w:szCs w:val="32"/>
        </w:rPr>
        <w:t xml:space="preserve">V05 Shampoo </w:t>
      </w:r>
      <w:r>
        <w:rPr>
          <w:sz w:val="32"/>
          <w:szCs w:val="32"/>
        </w:rPr>
        <w:br/>
        <w:t>Crew Shampoo</w:t>
      </w:r>
      <w:r>
        <w:rPr>
          <w:sz w:val="32"/>
          <w:szCs w:val="32"/>
        </w:rPr>
        <w:br/>
        <w:t>Hand Soaps/Liquid or bar</w:t>
      </w:r>
      <w:r>
        <w:rPr>
          <w:sz w:val="32"/>
          <w:szCs w:val="32"/>
        </w:rPr>
        <w:br/>
      </w:r>
    </w:p>
    <w:p w14:paraId="64BAF42F" w14:textId="77777777" w:rsidR="007B4539" w:rsidRDefault="007B4539"/>
    <w:sectPr w:rsidR="007B45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wtDA1MTE2N7U0tDBR0lEKTi0uzszPAykwqgUAW1q2PiwAAAA="/>
  </w:docVars>
  <w:rsids>
    <w:rsidRoot w:val="007B4539"/>
    <w:rsid w:val="00070D4B"/>
    <w:rsid w:val="002318CF"/>
    <w:rsid w:val="00263403"/>
    <w:rsid w:val="00467603"/>
    <w:rsid w:val="004A3E0B"/>
    <w:rsid w:val="004E67F1"/>
    <w:rsid w:val="005A40FB"/>
    <w:rsid w:val="005C63DA"/>
    <w:rsid w:val="006759EC"/>
    <w:rsid w:val="00745330"/>
    <w:rsid w:val="0077521C"/>
    <w:rsid w:val="007B4539"/>
    <w:rsid w:val="00960D9E"/>
    <w:rsid w:val="00975247"/>
    <w:rsid w:val="00991F4F"/>
    <w:rsid w:val="009E33E1"/>
    <w:rsid w:val="00A57C03"/>
    <w:rsid w:val="00AD38B0"/>
    <w:rsid w:val="00BB2F53"/>
    <w:rsid w:val="00CC74FC"/>
    <w:rsid w:val="00D10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CEB1E"/>
  <w15:chartTrackingRefBased/>
  <w15:docId w15:val="{882E914E-F2D5-4732-BAD1-57DD7B23E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318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18C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52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21C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9E33E1"/>
    <w:rPr>
      <w:b/>
      <w:bCs/>
      <w:color w:va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nfo@earthdy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 Harper</dc:creator>
  <cp:keywords/>
  <dc:description/>
  <cp:lastModifiedBy>Rod Harper</cp:lastModifiedBy>
  <cp:revision>2</cp:revision>
  <cp:lastPrinted>2018-06-27T19:33:00Z</cp:lastPrinted>
  <dcterms:created xsi:type="dcterms:W3CDTF">2020-06-08T14:12:00Z</dcterms:created>
  <dcterms:modified xsi:type="dcterms:W3CDTF">2020-06-08T14:12:00Z</dcterms:modified>
</cp:coreProperties>
</file>